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B59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МИНИСТЕРСТВО ОБРАЗОВАНИЯ И НАУКИ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НАЦИОНАЛЬНЫЙ ТЕХНИЧЕСКИЙ УНИВЕРСИТЕТ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«КИЕВСКИЙ ПОЛИТЕХНИЧЕСКИЙ ИНСТИТУТ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КАФЕДРА КЭВА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1504EC" w:rsidRDefault="008B1AB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машнее задание №</w:t>
      </w:r>
      <w:r w:rsidR="00E50380">
        <w:rPr>
          <w:rFonts w:ascii="Times New Roman" w:hAnsi="Times New Roman" w:cs="Times New Roman"/>
          <w:sz w:val="28"/>
          <w:szCs w:val="28"/>
          <w:lang w:val="ru-RU"/>
        </w:rPr>
        <w:t>6</w:t>
      </w:r>
    </w:p>
    <w:p w:rsidR="000C2804" w:rsidRPr="0064544D" w:rsidRDefault="00DE02F0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курсу</w:t>
      </w:r>
      <w:r w:rsidR="000C2804" w:rsidRPr="0064544D">
        <w:rPr>
          <w:rFonts w:ascii="Times New Roman" w:hAnsi="Times New Roman" w:cs="Times New Roman"/>
          <w:sz w:val="28"/>
          <w:szCs w:val="28"/>
          <w:lang w:val="ru-RU"/>
        </w:rPr>
        <w:t>: «Автоматизация конструкторско-технологического проектирования ЭВА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Выполн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Студент группы ДК-41</w:t>
      </w:r>
    </w:p>
    <w:p w:rsidR="000C2804" w:rsidRPr="0064544D" w:rsidRDefault="004067FC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втун И.А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Губар. В.Г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Киев </w:t>
      </w:r>
      <w:r w:rsidR="00E6491D" w:rsidRPr="0064544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 2017</w:t>
      </w:r>
    </w:p>
    <w:p w:rsidR="00840B79" w:rsidRDefault="00840B79" w:rsidP="00840B79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  <w:r w:rsidRPr="00840B79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lastRenderedPageBreak/>
        <w:t>Трассировка печатного узла методом Прима</w:t>
      </w:r>
      <w:r w:rsidRPr="00840B79"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  <w:t>.</w:t>
      </w:r>
    </w:p>
    <w:p w:rsidR="00840B79" w:rsidRPr="00840B79" w:rsidRDefault="00840B79" w:rsidP="00840B79">
      <w:pPr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ru-RU"/>
        </w:rPr>
      </w:pPr>
    </w:p>
    <w:p w:rsidR="002779C9" w:rsidRDefault="00840B79" w:rsidP="002779C9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ля решения задачи была выбрана следующая схема:</w:t>
      </w:r>
    </w:p>
    <w:p w:rsidR="00D90162" w:rsidRPr="00FD2279" w:rsidRDefault="004C6DD1" w:rsidP="004C6DD1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4C6DD1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505656DE" wp14:editId="191F5934">
            <wp:extent cx="4972050" cy="30690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77265" cy="307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0162" w:rsidRDefault="00840B79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Теперь из полученной схемы необходимо получить реальное устройство на печатной плате. Размещаем компоненты </w:t>
      </w:r>
      <w:r w:rsidR="00755630">
        <w:rPr>
          <w:rFonts w:ascii="Times New Roman" w:hAnsi="Times New Roman" w:cs="Times New Roman"/>
          <w:sz w:val="28"/>
          <w:szCs w:val="28"/>
          <w:lang w:val="ru-RU"/>
        </w:rPr>
        <w:t xml:space="preserve">в таком же положении, как и в схеме электрической принципиальной. Получили следующий результат: </w:t>
      </w:r>
    </w:p>
    <w:p w:rsidR="00D90162" w:rsidRDefault="004C6DD1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 w:rsidRPr="004C6DD1">
        <w:rPr>
          <w:rFonts w:ascii="Times New Roman" w:hAnsi="Times New Roman" w:cs="Times New Roman"/>
          <w:sz w:val="28"/>
          <w:szCs w:val="28"/>
          <w:lang w:val="ru-RU"/>
        </w:rPr>
        <w:drawing>
          <wp:inline distT="0" distB="0" distL="0" distR="0" wp14:anchorId="1428BC80" wp14:editId="374AD690">
            <wp:extent cx="4873913" cy="3829050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7633" cy="3831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54C" w:rsidRPr="00AB389D" w:rsidRDefault="007B2328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Обозначим элементы: </w:t>
      </w:r>
    </w:p>
    <w:p w:rsidR="007B2328" w:rsidRPr="00AB389D" w:rsidRDefault="007B2328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R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 xml:space="preserve">1 – </w:t>
      </w:r>
      <w:r>
        <w:rPr>
          <w:rFonts w:ascii="Times New Roman" w:hAnsi="Times New Roman" w:cs="Times New Roman"/>
          <w:sz w:val="28"/>
          <w:szCs w:val="28"/>
        </w:rPr>
        <w:t>X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>1</w:t>
      </w:r>
    </w:p>
    <w:p w:rsidR="007B2328" w:rsidRPr="00AB389D" w:rsidRDefault="007B2328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R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 xml:space="preserve">2 – </w:t>
      </w:r>
      <w:r>
        <w:rPr>
          <w:rFonts w:ascii="Times New Roman" w:hAnsi="Times New Roman" w:cs="Times New Roman"/>
          <w:sz w:val="28"/>
          <w:szCs w:val="28"/>
        </w:rPr>
        <w:t>X</w:t>
      </w:r>
      <w:r w:rsidRPr="00AB389D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:rsidR="007B2328" w:rsidRDefault="007B2328" w:rsidP="00D9016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3 – X3</w:t>
      </w:r>
    </w:p>
    <w:p w:rsidR="007B2328" w:rsidRDefault="00755630" w:rsidP="00D9016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</w:t>
      </w:r>
      <w:r w:rsidR="00B9556C">
        <w:rPr>
          <w:rFonts w:ascii="Times New Roman" w:hAnsi="Times New Roman" w:cs="Times New Roman"/>
          <w:sz w:val="28"/>
          <w:szCs w:val="28"/>
        </w:rPr>
        <w:t>1 – X4</w:t>
      </w:r>
    </w:p>
    <w:p w:rsidR="007B2328" w:rsidRDefault="00755630" w:rsidP="00D9016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XS1</w:t>
      </w:r>
      <w:r w:rsidR="00B9556C">
        <w:rPr>
          <w:rFonts w:ascii="Times New Roman" w:hAnsi="Times New Roman" w:cs="Times New Roman"/>
          <w:sz w:val="28"/>
          <w:szCs w:val="28"/>
        </w:rPr>
        <w:t xml:space="preserve"> – X5</w:t>
      </w:r>
    </w:p>
    <w:p w:rsidR="007B2328" w:rsidRPr="00755630" w:rsidRDefault="00755630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VT</w:t>
      </w:r>
      <w:r w:rsidR="007B2328" w:rsidRPr="00755630">
        <w:rPr>
          <w:rFonts w:ascii="Times New Roman" w:hAnsi="Times New Roman" w:cs="Times New Roman"/>
          <w:sz w:val="28"/>
          <w:szCs w:val="28"/>
          <w:lang w:val="ru-RU"/>
        </w:rPr>
        <w:t xml:space="preserve">1 – </w:t>
      </w:r>
      <w:r w:rsidR="007B2328">
        <w:rPr>
          <w:rFonts w:ascii="Times New Roman" w:hAnsi="Times New Roman" w:cs="Times New Roman"/>
          <w:sz w:val="28"/>
          <w:szCs w:val="28"/>
        </w:rPr>
        <w:t>X</w:t>
      </w:r>
      <w:r w:rsidR="00B9556C">
        <w:rPr>
          <w:rFonts w:ascii="Times New Roman" w:hAnsi="Times New Roman" w:cs="Times New Roman"/>
          <w:sz w:val="28"/>
          <w:szCs w:val="28"/>
          <w:lang w:val="ru-RU"/>
        </w:rPr>
        <w:t>6</w:t>
      </w:r>
    </w:p>
    <w:p w:rsidR="00B7254C" w:rsidRDefault="0089654B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Суть алгоритма Прима заключается в последовательном добавлении вершин в дерево, которое строится. </w:t>
      </w:r>
    </w:p>
    <w:p w:rsidR="0089654B" w:rsidRDefault="0089654B" w:rsidP="00D90162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оординаты выводов элементов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1"/>
        <w:gridCol w:w="3321"/>
        <w:gridCol w:w="3321"/>
      </w:tblGrid>
      <w:tr w:rsidR="0089654B" w:rsidTr="0089654B">
        <w:tc>
          <w:tcPr>
            <w:tcW w:w="3321" w:type="dxa"/>
          </w:tcPr>
          <w:p w:rsidR="0089654B" w:rsidRDefault="0089654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X</w:t>
            </w:r>
          </w:p>
        </w:tc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Y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1</w:t>
            </w:r>
          </w:p>
        </w:tc>
        <w:tc>
          <w:tcPr>
            <w:tcW w:w="3321" w:type="dxa"/>
          </w:tcPr>
          <w:p w:rsidR="0089654B" w:rsidRPr="00F8347F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3321" w:type="dxa"/>
          </w:tcPr>
          <w:p w:rsidR="0089654B" w:rsidRPr="00F8347F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2</w:t>
            </w:r>
          </w:p>
        </w:tc>
        <w:tc>
          <w:tcPr>
            <w:tcW w:w="3321" w:type="dxa"/>
          </w:tcPr>
          <w:p w:rsidR="0089654B" w:rsidRPr="00F8347F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3321" w:type="dxa"/>
          </w:tcPr>
          <w:p w:rsidR="0089654B" w:rsidRPr="00F8347F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21</w:t>
            </w:r>
          </w:p>
        </w:tc>
        <w:tc>
          <w:tcPr>
            <w:tcW w:w="3321" w:type="dxa"/>
          </w:tcPr>
          <w:p w:rsidR="0089654B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</w:t>
            </w:r>
          </w:p>
        </w:tc>
        <w:tc>
          <w:tcPr>
            <w:tcW w:w="3321" w:type="dxa"/>
          </w:tcPr>
          <w:p w:rsidR="0089654B" w:rsidRPr="00F8347F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22</w:t>
            </w:r>
          </w:p>
        </w:tc>
        <w:tc>
          <w:tcPr>
            <w:tcW w:w="3321" w:type="dxa"/>
          </w:tcPr>
          <w:p w:rsidR="0089654B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</w:t>
            </w:r>
          </w:p>
        </w:tc>
        <w:tc>
          <w:tcPr>
            <w:tcW w:w="3321" w:type="dxa"/>
          </w:tcPr>
          <w:p w:rsidR="0089654B" w:rsidRPr="00F8347F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31</w:t>
            </w:r>
          </w:p>
        </w:tc>
        <w:tc>
          <w:tcPr>
            <w:tcW w:w="3321" w:type="dxa"/>
          </w:tcPr>
          <w:p w:rsidR="0089654B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</w:t>
            </w:r>
          </w:p>
        </w:tc>
        <w:tc>
          <w:tcPr>
            <w:tcW w:w="3321" w:type="dxa"/>
          </w:tcPr>
          <w:p w:rsidR="0089654B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32</w:t>
            </w:r>
          </w:p>
        </w:tc>
        <w:tc>
          <w:tcPr>
            <w:tcW w:w="3321" w:type="dxa"/>
          </w:tcPr>
          <w:p w:rsidR="0089654B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7</w:t>
            </w:r>
          </w:p>
        </w:tc>
        <w:tc>
          <w:tcPr>
            <w:tcW w:w="3321" w:type="dxa"/>
          </w:tcPr>
          <w:p w:rsidR="0089654B" w:rsidRDefault="00F8347F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4</w:t>
            </w:r>
          </w:p>
        </w:tc>
      </w:tr>
      <w:tr w:rsidR="0089654B" w:rsidTr="0089654B">
        <w:tc>
          <w:tcPr>
            <w:tcW w:w="3321" w:type="dxa"/>
          </w:tcPr>
          <w:p w:rsidR="0089654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 w:rsidR="00B9556C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</w:t>
            </w:r>
          </w:p>
        </w:tc>
        <w:tc>
          <w:tcPr>
            <w:tcW w:w="3321" w:type="dxa"/>
          </w:tcPr>
          <w:p w:rsidR="0089654B" w:rsidRDefault="00E4629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</w:t>
            </w:r>
          </w:p>
        </w:tc>
        <w:tc>
          <w:tcPr>
            <w:tcW w:w="3321" w:type="dxa"/>
          </w:tcPr>
          <w:p w:rsidR="0089654B" w:rsidRDefault="00E4629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</w:t>
            </w:r>
          </w:p>
        </w:tc>
      </w:tr>
      <w:tr w:rsidR="00AE4F6B" w:rsidTr="0089654B">
        <w:tc>
          <w:tcPr>
            <w:tcW w:w="3321" w:type="dxa"/>
          </w:tcPr>
          <w:p w:rsidR="00AE4F6B" w:rsidRPr="00AE4F6B" w:rsidRDefault="00AE4F6B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 w:rsidR="00B9556C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2</w:t>
            </w:r>
          </w:p>
        </w:tc>
        <w:tc>
          <w:tcPr>
            <w:tcW w:w="3321" w:type="dxa"/>
          </w:tcPr>
          <w:p w:rsidR="00AE4F6B" w:rsidRDefault="00E4629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7</w:t>
            </w:r>
          </w:p>
        </w:tc>
        <w:tc>
          <w:tcPr>
            <w:tcW w:w="3321" w:type="dxa"/>
          </w:tcPr>
          <w:p w:rsidR="00AE4F6B" w:rsidRDefault="00E46296" w:rsidP="00AE4F6B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0</w:t>
            </w:r>
          </w:p>
        </w:tc>
      </w:tr>
      <w:tr w:rsidR="00F8347F" w:rsidTr="0089654B">
        <w:tc>
          <w:tcPr>
            <w:tcW w:w="3321" w:type="dxa"/>
          </w:tcPr>
          <w:p w:rsidR="00F8347F" w:rsidRPr="00AE4F6B" w:rsidRDefault="00F8347F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 w:rsidR="00B9556C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</w:t>
            </w:r>
          </w:p>
        </w:tc>
        <w:tc>
          <w:tcPr>
            <w:tcW w:w="3321" w:type="dxa"/>
          </w:tcPr>
          <w:p w:rsidR="00F8347F" w:rsidRPr="00F8347F" w:rsidRDefault="00F8347F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3321" w:type="dxa"/>
          </w:tcPr>
          <w:p w:rsidR="00F8347F" w:rsidRPr="00F8347F" w:rsidRDefault="00F8347F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F8347F" w:rsidTr="0089654B">
        <w:tc>
          <w:tcPr>
            <w:tcW w:w="3321" w:type="dxa"/>
          </w:tcPr>
          <w:p w:rsidR="00F8347F" w:rsidRPr="00AE4F6B" w:rsidRDefault="00F8347F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 w:rsidR="00B9556C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2</w:t>
            </w:r>
          </w:p>
        </w:tc>
        <w:tc>
          <w:tcPr>
            <w:tcW w:w="3321" w:type="dxa"/>
          </w:tcPr>
          <w:p w:rsidR="00F8347F" w:rsidRPr="00F8347F" w:rsidRDefault="00F8347F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3321" w:type="dxa"/>
          </w:tcPr>
          <w:p w:rsidR="00F8347F" w:rsidRPr="00F8347F" w:rsidRDefault="00F8347F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</w:tr>
      <w:tr w:rsidR="00F8347F" w:rsidTr="0089654B">
        <w:tc>
          <w:tcPr>
            <w:tcW w:w="3321" w:type="dxa"/>
          </w:tcPr>
          <w:p w:rsidR="00F8347F" w:rsidRPr="00AE4F6B" w:rsidRDefault="00F8347F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 w:rsidR="00B9556C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1</w:t>
            </w:r>
          </w:p>
        </w:tc>
        <w:tc>
          <w:tcPr>
            <w:tcW w:w="3321" w:type="dxa"/>
          </w:tcPr>
          <w:p w:rsidR="00F8347F" w:rsidRDefault="004121FD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7</w:t>
            </w:r>
          </w:p>
        </w:tc>
        <w:tc>
          <w:tcPr>
            <w:tcW w:w="3321" w:type="dxa"/>
          </w:tcPr>
          <w:p w:rsidR="00F8347F" w:rsidRDefault="00E46296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4</w:t>
            </w:r>
          </w:p>
        </w:tc>
      </w:tr>
      <w:tr w:rsidR="00F8347F" w:rsidTr="0089654B">
        <w:tc>
          <w:tcPr>
            <w:tcW w:w="3321" w:type="dxa"/>
          </w:tcPr>
          <w:p w:rsidR="00F8347F" w:rsidRPr="00AE4F6B" w:rsidRDefault="00F8347F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</w:t>
            </w:r>
            <w:r w:rsidR="00B9556C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ru-RU"/>
              </w:rPr>
              <w:t>2</w:t>
            </w:r>
          </w:p>
        </w:tc>
        <w:tc>
          <w:tcPr>
            <w:tcW w:w="3321" w:type="dxa"/>
          </w:tcPr>
          <w:p w:rsidR="00F8347F" w:rsidRDefault="004121FD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7</w:t>
            </w:r>
          </w:p>
        </w:tc>
        <w:tc>
          <w:tcPr>
            <w:tcW w:w="3321" w:type="dxa"/>
          </w:tcPr>
          <w:p w:rsidR="00F8347F" w:rsidRDefault="00E46296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8</w:t>
            </w:r>
          </w:p>
        </w:tc>
      </w:tr>
      <w:tr w:rsidR="00F8347F" w:rsidTr="0089654B">
        <w:tc>
          <w:tcPr>
            <w:tcW w:w="3321" w:type="dxa"/>
          </w:tcPr>
          <w:p w:rsidR="00F8347F" w:rsidRPr="009E5372" w:rsidRDefault="00F8347F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="00B9556C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6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3321" w:type="dxa"/>
          </w:tcPr>
          <w:p w:rsidR="00F8347F" w:rsidRDefault="004121FD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4</w:t>
            </w:r>
          </w:p>
        </w:tc>
        <w:tc>
          <w:tcPr>
            <w:tcW w:w="3321" w:type="dxa"/>
          </w:tcPr>
          <w:p w:rsidR="00F8347F" w:rsidRDefault="00E46296" w:rsidP="00F8347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6</w:t>
            </w:r>
          </w:p>
        </w:tc>
      </w:tr>
    </w:tbl>
    <w:p w:rsidR="0089654B" w:rsidRPr="0089654B" w:rsidRDefault="0089654B" w:rsidP="00D90162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B7254C" w:rsidRPr="0089654B" w:rsidRDefault="00B7254C" w:rsidP="00D90162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FC5D21" w:rsidRDefault="004121FD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хема имеет </w:t>
      </w:r>
      <w:r w:rsidR="00864DD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4 связи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61312D" w:rsidRDefault="004121FD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оединим</w:t>
      </w:r>
      <w:r w:rsidR="00864DD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первым компоненты, на которые подается питание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07541E" w:rsidRDefault="0007541E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лина проводника между компонентами может считаться только ортогонально по формуле:</w:t>
      </w:r>
    </w:p>
    <w:p w:rsidR="0007541E" w:rsidRDefault="0007541E" w:rsidP="008C7A9C">
      <w:pPr>
        <w:jc w:val="center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proofErr w:type="spellStart"/>
      <w:r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</w:rPr>
        <w:t>d</w:t>
      </w:r>
      <w:r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vertAlign w:val="subscript"/>
        </w:rPr>
        <w:t>ij</w:t>
      </w:r>
      <w:proofErr w:type="spellEnd"/>
      <w:r w:rsidRPr="0007541E">
        <w:rPr>
          <w:rFonts w:ascii="Times New Roman" w:hAnsi="Times New Roman" w:cs="Times New Roman"/>
          <w:i/>
          <w:color w:val="222222"/>
          <w:sz w:val="28"/>
          <w:szCs w:val="28"/>
          <w:shd w:val="clear" w:color="auto" w:fill="FFFFFF"/>
          <w:lang w:val="ru-RU"/>
        </w:rPr>
        <w:t>=</w:t>
      </w:r>
      <w:r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|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i</w:t>
      </w:r>
      <w:r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j</w:t>
      </w:r>
      <w:proofErr w:type="spellEnd"/>
      <w:r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|+|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y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i</w:t>
      </w:r>
      <w:proofErr w:type="spellEnd"/>
      <w:r w:rsidRPr="0007541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y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j</w:t>
      </w:r>
      <w:proofErr w:type="spellEnd"/>
      <w:r w:rsidR="008C7A9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|</w:t>
      </w:r>
    </w:p>
    <w:p w:rsidR="004121FD" w:rsidRDefault="004121FD" w:rsidP="004121FD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вяз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 w:rsidRPr="004121F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удет соединять выходы: </w:t>
      </w:r>
    </w:p>
    <w:p w:rsidR="00864DD9" w:rsidRPr="00864DD9" w:rsidRDefault="00864DD9" w:rsidP="004121FD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Pr="00864DD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52</w:t>
      </w:r>
      <w:r w:rsidRPr="00864DD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,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,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AB389D" w:rsidRPr="00864DD9" w:rsidRDefault="005962C7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 xml:space="preserve">Составим матрицу длин </w:t>
      </w:r>
      <w:r w:rsidR="00864DD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</w:t>
      </w:r>
      <w:r w:rsidR="00864DD9" w:rsidRPr="00864DD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</w:t>
      </w:r>
      <w:r w:rsidRPr="00864DD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"/>
        <w:gridCol w:w="1107"/>
        <w:gridCol w:w="1107"/>
        <w:gridCol w:w="1107"/>
        <w:gridCol w:w="1107"/>
        <w:gridCol w:w="1107"/>
      </w:tblGrid>
      <w:tr w:rsidR="00864DD9" w:rsidTr="009311A3">
        <w:tc>
          <w:tcPr>
            <w:tcW w:w="2214" w:type="dxa"/>
            <w:gridSpan w:val="2"/>
            <w:vMerge w:val="restart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</w:tr>
      <w:tr w:rsidR="00864DD9" w:rsidTr="009311A3">
        <w:tc>
          <w:tcPr>
            <w:tcW w:w="2214" w:type="dxa"/>
            <w:gridSpan w:val="2"/>
            <w:vMerge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52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21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31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2</w:t>
            </w:r>
          </w:p>
        </w:tc>
      </w:tr>
      <w:tr w:rsidR="00864DD9" w:rsidTr="00B9765A"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52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403853" w:rsidRDefault="00403853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403853" w:rsidRDefault="00403853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1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9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6</w:t>
            </w:r>
          </w:p>
        </w:tc>
      </w:tr>
      <w:tr w:rsidR="00864DD9" w:rsidTr="00B9765A"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21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403853" w:rsidRDefault="00403853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1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403853" w:rsidRDefault="00403853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5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2</w:t>
            </w:r>
          </w:p>
        </w:tc>
      </w:tr>
      <w:tr w:rsidR="00864DD9" w:rsidTr="00B9765A"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31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9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5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403853" w:rsidRDefault="00403853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7</w:t>
            </w:r>
          </w:p>
        </w:tc>
      </w:tr>
      <w:tr w:rsidR="00864DD9" w:rsidTr="00B9765A"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9311A3" w:rsidRDefault="00864DD9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2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6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2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7A53D7" w:rsidRDefault="007A53D7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7</w:t>
            </w:r>
          </w:p>
        </w:tc>
        <w:tc>
          <w:tcPr>
            <w:tcW w:w="1107" w:type="dxa"/>
            <w:shd w:val="clear" w:color="auto" w:fill="FFFFFF" w:themeFill="background1"/>
          </w:tcPr>
          <w:p w:rsidR="00864DD9" w:rsidRPr="00403853" w:rsidRDefault="00403853" w:rsidP="00F25379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</w:tbl>
    <w:p w:rsidR="00AB389D" w:rsidRDefault="00AB389D" w:rsidP="00F25379">
      <w:pPr>
        <w:rPr>
          <w:rFonts w:ascii="Times New Roman" w:hAnsi="Times New Roman" w:cs="Times New Roman"/>
          <w:noProof/>
          <w:sz w:val="28"/>
          <w:szCs w:val="28"/>
        </w:rPr>
      </w:pPr>
    </w:p>
    <w:p w:rsidR="00860C7F" w:rsidRDefault="00FE78E6" w:rsidP="00FE78E6">
      <w:pPr>
        <w:rPr>
          <w:rFonts w:ascii="Times New Roman" w:hAnsi="Times New Roman" w:cs="Times New Roman"/>
          <w:noProof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Анализируем </w:t>
      </w:r>
      <w:r w:rsidR="007A53D7">
        <w:rPr>
          <w:rFonts w:ascii="Times New Roman" w:hAnsi="Times New Roman" w:cs="Times New Roman"/>
          <w:noProof/>
          <w:sz w:val="28"/>
          <w:szCs w:val="28"/>
          <w:lang w:val="ru-RU"/>
        </w:rPr>
        <w:t>вторую строчку. 5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>=</w:t>
      </w:r>
      <w:r>
        <w:rPr>
          <w:rFonts w:ascii="Times New Roman" w:hAnsi="Times New Roman" w:cs="Times New Roman"/>
          <w:noProof/>
          <w:sz w:val="28"/>
          <w:szCs w:val="28"/>
        </w:rPr>
        <w:t>min</w:t>
      </w:r>
      <w:r w:rsidRPr="00FE78E6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>Пост</w:t>
      </w:r>
      <w:r w:rsidR="007A53D7">
        <w:rPr>
          <w:rFonts w:ascii="Times New Roman" w:hAnsi="Times New Roman" w:cs="Times New Roman"/>
          <w:noProof/>
          <w:sz w:val="28"/>
          <w:szCs w:val="28"/>
          <w:lang w:val="ru-RU"/>
        </w:rPr>
        <w:t>роение дерева начинаем с ребра 2-3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</w:t>
      </w:r>
    </w:p>
    <w:p w:rsidR="00FE78E6" w:rsidRPr="00873695" w:rsidRDefault="00860C7F" w:rsidP="00FE78E6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(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7A53D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</w:t>
      </w:r>
      <w:r w:rsidR="007A53D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>–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</w:t>
      </w:r>
      <w:r w:rsidR="00FE7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7A53D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</w:p>
    <w:p w:rsidR="00BD734C" w:rsidRDefault="00FE56B3" w:rsidP="00FE78E6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2-3</w:t>
      </w:r>
      <w:r w:rsidR="00BD734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черкиваем 2-3 столбцы и в строках 2-3</w:t>
      </w:r>
      <w:r w:rsid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выбираем минимальный элемент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7</w:t>
      </w:r>
      <w:r w:rsid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="002F36CE" w:rsidRP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3-4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1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 С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2</w:t>
      </w:r>
      <w:r w:rsidR="004552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). </w:t>
      </w:r>
    </w:p>
    <w:p w:rsidR="007D2588" w:rsidRPr="00873695" w:rsidRDefault="00B9765A" w:rsidP="00D91C6A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2-3-4. Вычеркиваем 4</w:t>
      </w:r>
      <w:r w:rsid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ец. Выбираем минимальное значение: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9</w:t>
      </w:r>
      <w:r w:rsidR="001F77A2"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="001F77A2"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3-1</w:t>
      </w:r>
      <w:r w:rsid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1</w:t>
      </w:r>
      <w:r w:rsid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 w:rsid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52</w:t>
      </w:r>
      <w:r w:rsid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7D2588" w:rsidRDefault="000E0B35" w:rsidP="001F77A2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 w:rsidR="00B9765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5+</w:t>
      </w:r>
      <w:r w:rsidR="00B9765A" w:rsidRPr="00B9765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7+9</w:t>
      </w:r>
      <w:r w:rsidR="00B9765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2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ед. длины</w:t>
      </w:r>
    </w:p>
    <w:p w:rsidR="009311A3" w:rsidRDefault="00B9765A" w:rsidP="001F77A2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лучили следующий результат (при связи Х3 и Х4 сделан крюк для 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нанлядности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что связь идет в координатный центр вывода): </w:t>
      </w:r>
    </w:p>
    <w:p w:rsidR="009311A3" w:rsidRPr="009311A3" w:rsidRDefault="00B9765A" w:rsidP="007D25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B9765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drawing>
          <wp:inline distT="0" distB="0" distL="0" distR="0" wp14:anchorId="4A26CF93" wp14:editId="75B83194">
            <wp:extent cx="5068007" cy="411537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65A" w:rsidRDefault="00B9765A" w:rsidP="004A6BA5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4A6BA5" w:rsidRDefault="00B9765A" w:rsidP="004A6BA5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>Связь</w:t>
      </w:r>
      <w:r w:rsidR="004A6BA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4A6BA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r w:rsidR="004A6BA5" w:rsidRPr="005962C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4A6BA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удет соединять землю для выводов </w:t>
      </w:r>
      <w:r w:rsidR="004A6BA5">
        <w:rPr>
          <w:rFonts w:ascii="Times New Roman" w:hAnsi="Times New Roman" w:cs="Times New Roman"/>
          <w:sz w:val="28"/>
          <w:szCs w:val="28"/>
          <w:lang w:val="ru-RU"/>
        </w:rPr>
        <w:t>С</w:t>
      </w:r>
      <w:r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5</w:t>
      </w:r>
      <w:r w:rsidR="004A6BA5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</w:t>
      </w:r>
      <w:r w:rsidR="004A6BA5">
        <w:rPr>
          <w:rFonts w:ascii="Times New Roman" w:hAnsi="Times New Roman" w:cs="Times New Roman"/>
          <w:sz w:val="28"/>
          <w:szCs w:val="28"/>
          <w:lang w:val="ru-RU"/>
        </w:rPr>
        <w:t>, С</w:t>
      </w:r>
      <w:r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</w:t>
      </w:r>
      <w:r w:rsidR="004A6BA5"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1</w:t>
      </w:r>
      <w:r w:rsidR="004A6BA5">
        <w:rPr>
          <w:rFonts w:ascii="Times New Roman" w:hAnsi="Times New Roman" w:cs="Times New Roman"/>
          <w:sz w:val="28"/>
          <w:szCs w:val="28"/>
          <w:lang w:val="ru-RU"/>
        </w:rPr>
        <w:t>, С</w:t>
      </w:r>
      <w:r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41</w:t>
      </w:r>
      <w:r w:rsidR="004A6BA5">
        <w:rPr>
          <w:rFonts w:ascii="Times New Roman" w:hAnsi="Times New Roman" w:cs="Times New Roman"/>
          <w:sz w:val="28"/>
          <w:szCs w:val="28"/>
          <w:lang w:val="ru-RU"/>
        </w:rPr>
        <w:t>, С</w:t>
      </w:r>
      <w:r>
        <w:rPr>
          <w:rFonts w:ascii="Times New Roman" w:hAnsi="Times New Roman" w:cs="Times New Roman"/>
          <w:sz w:val="28"/>
          <w:szCs w:val="28"/>
          <w:vertAlign w:val="subscript"/>
          <w:lang w:val="ru-RU"/>
        </w:rPr>
        <w:t>63</w:t>
      </w:r>
      <w:r w:rsidR="003702E3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</w:p>
    <w:p w:rsidR="00521277" w:rsidRDefault="00521277" w:rsidP="00521277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оставим матрицу длин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</w:t>
      </w:r>
      <w:r w:rsidR="00B9765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"/>
        <w:gridCol w:w="1107"/>
        <w:gridCol w:w="1107"/>
        <w:gridCol w:w="1107"/>
        <w:gridCol w:w="1107"/>
        <w:gridCol w:w="1107"/>
      </w:tblGrid>
      <w:tr w:rsidR="00B9765A" w:rsidTr="00AC3B1C">
        <w:tc>
          <w:tcPr>
            <w:tcW w:w="2214" w:type="dxa"/>
            <w:gridSpan w:val="2"/>
            <w:vMerge w:val="restart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</w:tr>
      <w:tr w:rsidR="00B9765A" w:rsidTr="000463D5">
        <w:tc>
          <w:tcPr>
            <w:tcW w:w="2214" w:type="dxa"/>
            <w:gridSpan w:val="2"/>
            <w:vMerge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5</w:t>
            </w: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  <w:tc>
          <w:tcPr>
            <w:tcW w:w="1107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  <w:r w:rsidRPr="00521277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  <w:tc>
          <w:tcPr>
            <w:tcW w:w="1107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41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63</w:t>
            </w:r>
          </w:p>
        </w:tc>
      </w:tr>
      <w:tr w:rsidR="00B9765A" w:rsidTr="000463D5"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bookmarkStart w:id="0" w:name="_GoBack" w:colFirst="3" w:colLast="4"/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51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1957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1957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1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5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5</w:t>
            </w:r>
          </w:p>
        </w:tc>
      </w:tr>
      <w:tr w:rsidR="00B9765A" w:rsidTr="000463D5"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  <w:r w:rsidRPr="00521277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1957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1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1957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5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0</w:t>
            </w:r>
          </w:p>
        </w:tc>
      </w:tr>
      <w:tr w:rsidR="00B9765A" w:rsidTr="000463D5"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41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5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5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1957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3</w:t>
            </w:r>
          </w:p>
        </w:tc>
      </w:tr>
      <w:tr w:rsidR="00B9765A" w:rsidTr="000463D5"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4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B9765A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63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5</w:t>
            </w:r>
          </w:p>
        </w:tc>
        <w:tc>
          <w:tcPr>
            <w:tcW w:w="1107" w:type="dxa"/>
            <w:tcBorders>
              <w:bottom w:val="nil"/>
            </w:tcBorders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0</w:t>
            </w:r>
          </w:p>
        </w:tc>
        <w:tc>
          <w:tcPr>
            <w:tcW w:w="1107" w:type="dxa"/>
            <w:tcBorders>
              <w:bottom w:val="nil"/>
            </w:tcBorders>
            <w:shd w:val="clear" w:color="auto" w:fill="FFFFFF" w:themeFill="background1"/>
          </w:tcPr>
          <w:p w:rsidR="00B9765A" w:rsidRPr="009311A3" w:rsidRDefault="00A9529D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3</w:t>
            </w:r>
          </w:p>
        </w:tc>
        <w:tc>
          <w:tcPr>
            <w:tcW w:w="1107" w:type="dxa"/>
            <w:shd w:val="clear" w:color="auto" w:fill="FFFFFF" w:themeFill="background1"/>
          </w:tcPr>
          <w:p w:rsidR="00B9765A" w:rsidRPr="009311A3" w:rsidRDefault="001957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0</w:t>
            </w:r>
          </w:p>
        </w:tc>
      </w:tr>
      <w:bookmarkEnd w:id="0"/>
    </w:tbl>
    <w:p w:rsidR="00FE78E6" w:rsidRDefault="00FE78E6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4D6CB3" w:rsidRDefault="00A9529D" w:rsidP="004D6CB3">
      <w:pPr>
        <w:rPr>
          <w:rFonts w:ascii="Times New Roman" w:hAnsi="Times New Roman" w:cs="Times New Roman"/>
          <w:noProof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Анализируем вторую строчку. 5</w:t>
      </w:r>
      <w:r w:rsidR="004D6CB3">
        <w:rPr>
          <w:rFonts w:ascii="Times New Roman" w:hAnsi="Times New Roman" w:cs="Times New Roman"/>
          <w:noProof/>
          <w:sz w:val="28"/>
          <w:szCs w:val="28"/>
          <w:lang w:val="ru-RU"/>
        </w:rPr>
        <w:t>=</w:t>
      </w:r>
      <w:r w:rsidR="004D6CB3">
        <w:rPr>
          <w:rFonts w:ascii="Times New Roman" w:hAnsi="Times New Roman" w:cs="Times New Roman"/>
          <w:noProof/>
          <w:sz w:val="28"/>
          <w:szCs w:val="28"/>
        </w:rPr>
        <w:t>min</w:t>
      </w:r>
      <w:r w:rsidR="004D6CB3" w:rsidRPr="00FE78E6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. </w:t>
      </w:r>
      <w:r w:rsidR="004D6CB3">
        <w:rPr>
          <w:rFonts w:ascii="Times New Roman" w:hAnsi="Times New Roman" w:cs="Times New Roman"/>
          <w:noProof/>
          <w:sz w:val="28"/>
          <w:szCs w:val="28"/>
          <w:lang w:val="ru-RU"/>
        </w:rPr>
        <w:t>Пост</w:t>
      </w:r>
      <w:r w:rsidR="002F5BD1">
        <w:rPr>
          <w:rFonts w:ascii="Times New Roman" w:hAnsi="Times New Roman" w:cs="Times New Roman"/>
          <w:noProof/>
          <w:sz w:val="28"/>
          <w:szCs w:val="28"/>
          <w:lang w:val="ru-RU"/>
        </w:rPr>
        <w:t>ро</w:t>
      </w:r>
      <w:r w:rsidR="008B2213">
        <w:rPr>
          <w:rFonts w:ascii="Times New Roman" w:hAnsi="Times New Roman" w:cs="Times New Roman"/>
          <w:noProof/>
          <w:sz w:val="28"/>
          <w:szCs w:val="28"/>
          <w:lang w:val="ru-RU"/>
        </w:rPr>
        <w:t>ение дерева начинаем с ребра 2-3</w:t>
      </w:r>
      <w:r w:rsidR="004D6CB3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</w:t>
      </w:r>
    </w:p>
    <w:p w:rsidR="004D6CB3" w:rsidRPr="004D6CB3" w:rsidRDefault="004D6CB3" w:rsidP="004D6CB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8B221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</w:t>
      </w:r>
      <w:r w:rsidR="002F5BD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>–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8B221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="002F5BD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</w:p>
    <w:p w:rsidR="004D6CB3" w:rsidRDefault="005C4E10" w:rsidP="004D6CB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2-3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черкиваем 2-3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цы и в строках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2-3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выбираем минимальный элемент</w:t>
      </w:r>
      <w:r w:rsidR="00B45C9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1</w:t>
      </w:r>
      <w:r w:rsidRPr="005C4E1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="004D6CB3" w:rsidRP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B45C9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2-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 w:rsidR="00B45C9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 w:rsidR="00B45C97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5</w:t>
      </w:r>
      <w:r w:rsidR="00B45C97" w:rsidRPr="0087369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). </w:t>
      </w:r>
    </w:p>
    <w:p w:rsidR="00BA0501" w:rsidRPr="00592363" w:rsidRDefault="005C4E10" w:rsidP="004D6CB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2-3-1</w:t>
      </w:r>
      <w:r w:rsidR="00434DD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 Вычеркиваем 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ец. Выбираем минимальное значение: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3=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="004D6CB3" w:rsidRPr="001F77A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3-4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(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5</w:t>
      </w:r>
      <w:r w:rsidR="00434DD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3</w:t>
      </w:r>
      <w:r w:rsidR="004D6CB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BA0501" w:rsidRPr="000E0B35" w:rsidRDefault="00BA0501" w:rsidP="00BA0501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59236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5+11+13</w:t>
      </w:r>
      <w:r w:rsidR="0059236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=29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ед. длины</w:t>
      </w:r>
    </w:p>
    <w:p w:rsidR="004D6CB3" w:rsidRDefault="003A0414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олучили следующий результат:</w:t>
      </w:r>
    </w:p>
    <w:p w:rsidR="003A0414" w:rsidRDefault="00592363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59236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drawing>
          <wp:inline distT="0" distB="0" distL="0" distR="0" wp14:anchorId="0FC4866E" wp14:editId="5E4FE8E9">
            <wp:extent cx="4864503" cy="40671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80512" cy="40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FCE" w:rsidRDefault="000F0FCE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F41F03" w:rsidRDefault="00DD0FDD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вяз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 w:rsidR="0059236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</w:t>
      </w:r>
      <w:r w:rsidRPr="00DD0FD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удет соединять выводы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59236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2</w:t>
      </w:r>
      <w:r w:rsidRPr="00DD0FD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F41F03" w:rsidRP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2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59236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</w:t>
      </w:r>
      <w:r w:rsidR="00F41F03" w:rsidRP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F41F03" w:rsidRDefault="00F41F03" w:rsidP="00F25379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Компонентов немного, но матрицу длин построить нужно:</w:t>
      </w:r>
    </w:p>
    <w:p w:rsidR="00F41F03" w:rsidRDefault="00F41F03" w:rsidP="00F41F0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оставим матрицу длин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</w:t>
      </w:r>
      <w:r w:rsid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7"/>
        <w:gridCol w:w="1107"/>
        <w:gridCol w:w="1107"/>
        <w:gridCol w:w="1107"/>
        <w:gridCol w:w="1107"/>
      </w:tblGrid>
      <w:tr w:rsidR="00CE2EF7" w:rsidTr="00AC3B1C">
        <w:tc>
          <w:tcPr>
            <w:tcW w:w="2214" w:type="dxa"/>
            <w:gridSpan w:val="2"/>
            <w:vMerge w:val="restart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</w:tr>
      <w:tr w:rsidR="00CE2EF7" w:rsidTr="00AC3B1C">
        <w:tc>
          <w:tcPr>
            <w:tcW w:w="2214" w:type="dxa"/>
            <w:gridSpan w:val="2"/>
            <w:vMerge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59236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3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4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59236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6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</w:tr>
      <w:tr w:rsidR="00CE2EF7" w:rsidTr="00C23C28"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59236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3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592363" w:rsidRDefault="0059236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4E1B40" w:rsidRDefault="00A6367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0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1977FB" w:rsidRDefault="00A6367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0</w:t>
            </w:r>
          </w:p>
        </w:tc>
      </w:tr>
      <w:tr w:rsidR="00CE2EF7" w:rsidTr="00C23C28"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42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4E1B40" w:rsidRDefault="00A6367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0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592363" w:rsidRDefault="0059236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4E1B40" w:rsidRDefault="00A6367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4</w:t>
            </w:r>
          </w:p>
        </w:tc>
      </w:tr>
      <w:tr w:rsidR="00CE2EF7" w:rsidTr="00C23C28"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3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9311A3" w:rsidRDefault="00CE2EF7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</w:pPr>
            <w:r w:rsidRPr="009311A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lang w:val="ru-RU"/>
              </w:rPr>
              <w:t>С</w:t>
            </w:r>
            <w:r w:rsidR="00592363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6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1977FB" w:rsidRDefault="00A6367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0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1977FB" w:rsidRDefault="00A63670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14</w:t>
            </w:r>
          </w:p>
        </w:tc>
        <w:tc>
          <w:tcPr>
            <w:tcW w:w="1107" w:type="dxa"/>
            <w:shd w:val="clear" w:color="auto" w:fill="FFFFFF" w:themeFill="background1"/>
          </w:tcPr>
          <w:p w:rsidR="00CE2EF7" w:rsidRPr="00592363" w:rsidRDefault="00592363" w:rsidP="00AC3B1C">
            <w:pP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</w:tbl>
    <w:p w:rsidR="00F41F03" w:rsidRDefault="00F41F03" w:rsidP="00F41F0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F41F03" w:rsidRDefault="00F41F03" w:rsidP="00F41F03">
      <w:pPr>
        <w:rPr>
          <w:rFonts w:ascii="Times New Roman" w:hAnsi="Times New Roman" w:cs="Times New Roman"/>
          <w:noProof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Анализируем </w:t>
      </w:r>
      <w:r w:rsidR="00322C7C">
        <w:rPr>
          <w:rFonts w:ascii="Times New Roman" w:hAnsi="Times New Roman" w:cs="Times New Roman"/>
          <w:noProof/>
          <w:sz w:val="28"/>
          <w:szCs w:val="28"/>
          <w:lang w:val="ru-RU"/>
        </w:rPr>
        <w:t>первую строчку.</w:t>
      </w:r>
      <w:r w:rsidR="009F120D" w:rsidRPr="009F120D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</w:t>
      </w:r>
      <w:r w:rsidR="009F120D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На наш выбор две связи. Выберем 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2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</w:t>
      </w:r>
      <w:r w:rsidR="009F120D" w:rsidRP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  <w:r w:rsidR="009F120D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10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>=</w:t>
      </w:r>
      <w:r>
        <w:rPr>
          <w:rFonts w:ascii="Times New Roman" w:hAnsi="Times New Roman" w:cs="Times New Roman"/>
          <w:noProof/>
          <w:sz w:val="28"/>
          <w:szCs w:val="28"/>
        </w:rPr>
        <w:t>min</w:t>
      </w:r>
      <w:r w:rsidRPr="00FE78E6"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. 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>Пост</w:t>
      </w:r>
      <w:r w:rsidR="00322C7C">
        <w:rPr>
          <w:rFonts w:ascii="Times New Roman" w:hAnsi="Times New Roman" w:cs="Times New Roman"/>
          <w:noProof/>
          <w:sz w:val="28"/>
          <w:szCs w:val="28"/>
          <w:lang w:val="ru-RU"/>
        </w:rPr>
        <w:t>роение дерева начинаем с ребра 1-3</w:t>
      </w:r>
      <w:r>
        <w:rPr>
          <w:rFonts w:ascii="Times New Roman" w:hAnsi="Times New Roman" w:cs="Times New Roman"/>
          <w:noProof/>
          <w:sz w:val="28"/>
          <w:szCs w:val="28"/>
          <w:lang w:val="ru-RU"/>
        </w:rPr>
        <w:t xml:space="preserve"> </w:t>
      </w:r>
    </w:p>
    <w:p w:rsidR="00F41F03" w:rsidRPr="004D6CB3" w:rsidRDefault="00F41F03" w:rsidP="00F41F0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perscript"/>
          <w:lang w:val="ru-RU"/>
        </w:rPr>
        <w:t xml:space="preserve"> –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</w:t>
      </w:r>
    </w:p>
    <w:p w:rsidR="007B3F13" w:rsidRPr="009F120D" w:rsidRDefault="004C1C88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нализируем строки 1-3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черкиваем 1-3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толбцы и в строках 1-3</w:t>
      </w:r>
      <w:r w:rsidR="00F41F0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выбираем</w:t>
      </w:r>
      <w:r w:rsidRPr="004C1C88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минимальный элемент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10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in</w:t>
      </w:r>
      <w:r w:rsidRPr="002F36C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ри проведении предыдущей связи 4 единицы пути совпадают и для этого случая, значит наша единица длины составит 6.</w:t>
      </w:r>
      <w:r w:rsidR="009F120D" w:rsidRP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троим связь ребер 2-1 (С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="009E604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– С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</w:t>
      </w:r>
      <w:r w:rsidR="009E604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.</w:t>
      </w:r>
    </w:p>
    <w:p w:rsidR="007B3F13" w:rsidRPr="000E0B35" w:rsidRDefault="007B3F13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10+6=16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ед. длины</w:t>
      </w:r>
    </w:p>
    <w:p w:rsidR="007B3F13" w:rsidRDefault="007B3F13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олучили следующий результат:</w:t>
      </w:r>
    </w:p>
    <w:p w:rsidR="00EE611F" w:rsidRDefault="009F120D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drawing>
          <wp:inline distT="0" distB="0" distL="0" distR="0" wp14:anchorId="52BF2283" wp14:editId="01E41B7D">
            <wp:extent cx="4191000" cy="37049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5320" cy="3708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11F" w:rsidRDefault="00EE611F" w:rsidP="007B3F13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CF32A6" w:rsidRDefault="00CF32A6" w:rsidP="00CF32A6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вяз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4</w:t>
      </w:r>
      <w:r w:rsidR="009F120D" w:rsidRP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оединит оставшиеся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выводы </w:t>
      </w:r>
      <w:r w:rsid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="0015721A" w:rsidRP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1572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2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9F120D" w:rsidRPr="000E0B35" w:rsidRDefault="009F120D" w:rsidP="009F120D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12 е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. длины</w:t>
      </w:r>
    </w:p>
    <w:p w:rsidR="007C1A96" w:rsidRDefault="007C1A96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377A3E" w:rsidRDefault="00377A3E" w:rsidP="00377A3E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лучили 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конечный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результат:</w:t>
      </w:r>
    </w:p>
    <w:p w:rsidR="007B3F13" w:rsidRDefault="009F120D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drawing>
          <wp:inline distT="0" distB="0" distL="0" distR="0" wp14:anchorId="609C6308" wp14:editId="26C78578">
            <wp:extent cx="5125165" cy="4220164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422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645" w:rsidRDefault="00573645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E50380" w:rsidRDefault="00E50380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Общая длина связей по методу Прима составила: </w:t>
      </w:r>
    </w:p>
    <w:p w:rsidR="003A4383" w:rsidRDefault="003A4383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нзс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общ</w:t>
      </w:r>
      <w:r w:rsidR="009F120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= 21+29+16+12=78 </w:t>
      </w:r>
      <w:r w:rsidR="00AC3B1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ед. длины.</w:t>
      </w:r>
    </w:p>
    <w:p w:rsidR="00AC3B1C" w:rsidRPr="00570220" w:rsidRDefault="00570220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свою очередь 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ltium</w:t>
      </w:r>
      <w:proofErr w:type="spellEnd"/>
      <w:r w:rsidRPr="0057022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ровел дорожки следующим образом:</w:t>
      </w:r>
    </w:p>
    <w:p w:rsidR="00AC3B1C" w:rsidRDefault="00570220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57022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drawing>
          <wp:inline distT="0" distB="0" distL="0" distR="0" wp14:anchorId="4D5D1AD1" wp14:editId="5496BE04">
            <wp:extent cx="4944165" cy="4534533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E05" w:rsidRDefault="00570220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рактически так же ортогонально, но с некоторым удлинением пути. </w:t>
      </w:r>
    </w:p>
    <w:p w:rsidR="008B696E" w:rsidRDefault="008B696E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E70E2F" w:rsidRDefault="00E70E2F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воды:</w:t>
      </w:r>
    </w:p>
    <w:p w:rsidR="00F60909" w:rsidRPr="00493E05" w:rsidRDefault="00570220" w:rsidP="004C1C88">
      <w:pP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лгоритм Прима дает возможность быстро и облегченно провести трассировку компонентов на плате через связывающее дерево. Результат качественный, однако имеет место быть пересечение ортогональных связей. Для этого необходимо будет применять перемычки.</w:t>
      </w:r>
    </w:p>
    <w:sectPr w:rsidR="00F60909" w:rsidRPr="00493E05" w:rsidSect="00CF094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xNDc2MzA0MDNW0lEKTi0uzszPAykwrgUA9IWc9iwAAAA="/>
  </w:docVars>
  <w:rsids>
    <w:rsidRoot w:val="000C2804"/>
    <w:rsid w:val="00002346"/>
    <w:rsid w:val="0000290E"/>
    <w:rsid w:val="00004096"/>
    <w:rsid w:val="000057ED"/>
    <w:rsid w:val="00006F4D"/>
    <w:rsid w:val="00007E82"/>
    <w:rsid w:val="00013F1D"/>
    <w:rsid w:val="000148A9"/>
    <w:rsid w:val="0001569C"/>
    <w:rsid w:val="000228E6"/>
    <w:rsid w:val="00023A0E"/>
    <w:rsid w:val="000273C1"/>
    <w:rsid w:val="00037B98"/>
    <w:rsid w:val="00037F24"/>
    <w:rsid w:val="000407B1"/>
    <w:rsid w:val="00042472"/>
    <w:rsid w:val="00042ADD"/>
    <w:rsid w:val="000463D5"/>
    <w:rsid w:val="00050459"/>
    <w:rsid w:val="00050B35"/>
    <w:rsid w:val="000609C5"/>
    <w:rsid w:val="00065DBF"/>
    <w:rsid w:val="00066A22"/>
    <w:rsid w:val="0006737E"/>
    <w:rsid w:val="0007429E"/>
    <w:rsid w:val="00074DCD"/>
    <w:rsid w:val="0007541E"/>
    <w:rsid w:val="00075F72"/>
    <w:rsid w:val="0008199E"/>
    <w:rsid w:val="0009187A"/>
    <w:rsid w:val="00091D1F"/>
    <w:rsid w:val="00091DFF"/>
    <w:rsid w:val="000A6446"/>
    <w:rsid w:val="000A77A8"/>
    <w:rsid w:val="000B4002"/>
    <w:rsid w:val="000B4D21"/>
    <w:rsid w:val="000B7EFB"/>
    <w:rsid w:val="000C2804"/>
    <w:rsid w:val="000C32F0"/>
    <w:rsid w:val="000C43F5"/>
    <w:rsid w:val="000C5EE5"/>
    <w:rsid w:val="000D082B"/>
    <w:rsid w:val="000D1474"/>
    <w:rsid w:val="000D25EA"/>
    <w:rsid w:val="000E0B35"/>
    <w:rsid w:val="000E1832"/>
    <w:rsid w:val="000E1E29"/>
    <w:rsid w:val="000E6A98"/>
    <w:rsid w:val="000F0FCE"/>
    <w:rsid w:val="000F27FA"/>
    <w:rsid w:val="000F74D3"/>
    <w:rsid w:val="001009BA"/>
    <w:rsid w:val="001046A7"/>
    <w:rsid w:val="00104CF4"/>
    <w:rsid w:val="00106A1F"/>
    <w:rsid w:val="0010764F"/>
    <w:rsid w:val="00107CDC"/>
    <w:rsid w:val="00110DD7"/>
    <w:rsid w:val="00110EB5"/>
    <w:rsid w:val="00113CD0"/>
    <w:rsid w:val="00114336"/>
    <w:rsid w:val="00116B50"/>
    <w:rsid w:val="0012098A"/>
    <w:rsid w:val="0012315C"/>
    <w:rsid w:val="00134823"/>
    <w:rsid w:val="00134A41"/>
    <w:rsid w:val="00136E91"/>
    <w:rsid w:val="001413B9"/>
    <w:rsid w:val="00142404"/>
    <w:rsid w:val="0014348A"/>
    <w:rsid w:val="00146BF7"/>
    <w:rsid w:val="001478D3"/>
    <w:rsid w:val="001504EC"/>
    <w:rsid w:val="0015475F"/>
    <w:rsid w:val="0015721A"/>
    <w:rsid w:val="00162CF4"/>
    <w:rsid w:val="001659D7"/>
    <w:rsid w:val="00170832"/>
    <w:rsid w:val="00173EDC"/>
    <w:rsid w:val="00175EAF"/>
    <w:rsid w:val="0017674F"/>
    <w:rsid w:val="00192E5E"/>
    <w:rsid w:val="00193184"/>
    <w:rsid w:val="00194861"/>
    <w:rsid w:val="001954A0"/>
    <w:rsid w:val="001957F7"/>
    <w:rsid w:val="001977FB"/>
    <w:rsid w:val="001A5876"/>
    <w:rsid w:val="001A79DF"/>
    <w:rsid w:val="001B217D"/>
    <w:rsid w:val="001B3DC0"/>
    <w:rsid w:val="001B45A9"/>
    <w:rsid w:val="001B487D"/>
    <w:rsid w:val="001B680E"/>
    <w:rsid w:val="001C6C4E"/>
    <w:rsid w:val="001D0E72"/>
    <w:rsid w:val="001D2C29"/>
    <w:rsid w:val="001D4E92"/>
    <w:rsid w:val="001D5C0E"/>
    <w:rsid w:val="001E1774"/>
    <w:rsid w:val="001E5320"/>
    <w:rsid w:val="001E62D3"/>
    <w:rsid w:val="001F07B2"/>
    <w:rsid w:val="001F666A"/>
    <w:rsid w:val="001F77A2"/>
    <w:rsid w:val="00201240"/>
    <w:rsid w:val="00201720"/>
    <w:rsid w:val="00203566"/>
    <w:rsid w:val="002122F0"/>
    <w:rsid w:val="0021377C"/>
    <w:rsid w:val="00224396"/>
    <w:rsid w:val="00225721"/>
    <w:rsid w:val="0023479C"/>
    <w:rsid w:val="00240707"/>
    <w:rsid w:val="0024465B"/>
    <w:rsid w:val="00251690"/>
    <w:rsid w:val="00255305"/>
    <w:rsid w:val="00257DDB"/>
    <w:rsid w:val="00260BF8"/>
    <w:rsid w:val="002643D3"/>
    <w:rsid w:val="002779C9"/>
    <w:rsid w:val="00277EF1"/>
    <w:rsid w:val="00284885"/>
    <w:rsid w:val="00287644"/>
    <w:rsid w:val="002A20F1"/>
    <w:rsid w:val="002A4E3B"/>
    <w:rsid w:val="002A5DCB"/>
    <w:rsid w:val="002B122A"/>
    <w:rsid w:val="002B7E3D"/>
    <w:rsid w:val="002C2065"/>
    <w:rsid w:val="002D0C27"/>
    <w:rsid w:val="002D1DA8"/>
    <w:rsid w:val="002D4F12"/>
    <w:rsid w:val="002E25B0"/>
    <w:rsid w:val="002E535F"/>
    <w:rsid w:val="002F1E0B"/>
    <w:rsid w:val="002F2FA5"/>
    <w:rsid w:val="002F36CE"/>
    <w:rsid w:val="002F5BD1"/>
    <w:rsid w:val="002F6EEF"/>
    <w:rsid w:val="003029AC"/>
    <w:rsid w:val="00304C8E"/>
    <w:rsid w:val="0031396A"/>
    <w:rsid w:val="00315187"/>
    <w:rsid w:val="003166C8"/>
    <w:rsid w:val="0031672D"/>
    <w:rsid w:val="00322B98"/>
    <w:rsid w:val="00322C7C"/>
    <w:rsid w:val="00324665"/>
    <w:rsid w:val="00325DA3"/>
    <w:rsid w:val="00340645"/>
    <w:rsid w:val="00345A0B"/>
    <w:rsid w:val="003561A4"/>
    <w:rsid w:val="00360466"/>
    <w:rsid w:val="00363E41"/>
    <w:rsid w:val="003702E3"/>
    <w:rsid w:val="00377006"/>
    <w:rsid w:val="00377A3E"/>
    <w:rsid w:val="00377C7E"/>
    <w:rsid w:val="00384D5C"/>
    <w:rsid w:val="00385DCF"/>
    <w:rsid w:val="00390019"/>
    <w:rsid w:val="003930A1"/>
    <w:rsid w:val="003A0414"/>
    <w:rsid w:val="003A0509"/>
    <w:rsid w:val="003A4383"/>
    <w:rsid w:val="003B3B4B"/>
    <w:rsid w:val="003C38CB"/>
    <w:rsid w:val="003C6799"/>
    <w:rsid w:val="003D3AF6"/>
    <w:rsid w:val="003E1BBE"/>
    <w:rsid w:val="003E3C13"/>
    <w:rsid w:val="003E4EA0"/>
    <w:rsid w:val="003F4DBF"/>
    <w:rsid w:val="003F5946"/>
    <w:rsid w:val="003F6562"/>
    <w:rsid w:val="00403853"/>
    <w:rsid w:val="00404959"/>
    <w:rsid w:val="004067FC"/>
    <w:rsid w:val="00407047"/>
    <w:rsid w:val="004121FD"/>
    <w:rsid w:val="00422A05"/>
    <w:rsid w:val="0042617E"/>
    <w:rsid w:val="00434DD9"/>
    <w:rsid w:val="00440C5B"/>
    <w:rsid w:val="00451BFB"/>
    <w:rsid w:val="0045490D"/>
    <w:rsid w:val="004552FA"/>
    <w:rsid w:val="004571A1"/>
    <w:rsid w:val="00457386"/>
    <w:rsid w:val="004576E3"/>
    <w:rsid w:val="00471E3E"/>
    <w:rsid w:val="00481F6F"/>
    <w:rsid w:val="0048500E"/>
    <w:rsid w:val="00487D42"/>
    <w:rsid w:val="0049303B"/>
    <w:rsid w:val="00493E05"/>
    <w:rsid w:val="004A49AC"/>
    <w:rsid w:val="004A6BA5"/>
    <w:rsid w:val="004B44E7"/>
    <w:rsid w:val="004C14ED"/>
    <w:rsid w:val="004C1A62"/>
    <w:rsid w:val="004C1C88"/>
    <w:rsid w:val="004C23AB"/>
    <w:rsid w:val="004C40FB"/>
    <w:rsid w:val="004C46F0"/>
    <w:rsid w:val="004C6DD1"/>
    <w:rsid w:val="004D25F0"/>
    <w:rsid w:val="004D4DD4"/>
    <w:rsid w:val="004D6CB3"/>
    <w:rsid w:val="004D78AB"/>
    <w:rsid w:val="004E1B40"/>
    <w:rsid w:val="004F3744"/>
    <w:rsid w:val="004F3F65"/>
    <w:rsid w:val="004F6CDC"/>
    <w:rsid w:val="004F7F8E"/>
    <w:rsid w:val="00501E1D"/>
    <w:rsid w:val="005055D6"/>
    <w:rsid w:val="00511B1A"/>
    <w:rsid w:val="00514CCE"/>
    <w:rsid w:val="00520B1D"/>
    <w:rsid w:val="00521277"/>
    <w:rsid w:val="00521348"/>
    <w:rsid w:val="00523975"/>
    <w:rsid w:val="00525EAD"/>
    <w:rsid w:val="005267D1"/>
    <w:rsid w:val="00530A90"/>
    <w:rsid w:val="00534EC0"/>
    <w:rsid w:val="0053520B"/>
    <w:rsid w:val="0053774E"/>
    <w:rsid w:val="00537FD7"/>
    <w:rsid w:val="00546873"/>
    <w:rsid w:val="00551E32"/>
    <w:rsid w:val="005635BF"/>
    <w:rsid w:val="005639FC"/>
    <w:rsid w:val="00570220"/>
    <w:rsid w:val="00573645"/>
    <w:rsid w:val="00574905"/>
    <w:rsid w:val="00574F65"/>
    <w:rsid w:val="005815B2"/>
    <w:rsid w:val="0058261A"/>
    <w:rsid w:val="00586054"/>
    <w:rsid w:val="00586B59"/>
    <w:rsid w:val="00592363"/>
    <w:rsid w:val="005940F1"/>
    <w:rsid w:val="005962C7"/>
    <w:rsid w:val="00596BF5"/>
    <w:rsid w:val="005A1F32"/>
    <w:rsid w:val="005A3079"/>
    <w:rsid w:val="005A5D8D"/>
    <w:rsid w:val="005B46F2"/>
    <w:rsid w:val="005B555C"/>
    <w:rsid w:val="005C2807"/>
    <w:rsid w:val="005C31E3"/>
    <w:rsid w:val="005C4E10"/>
    <w:rsid w:val="005C663F"/>
    <w:rsid w:val="005C6853"/>
    <w:rsid w:val="005D1E87"/>
    <w:rsid w:val="005D1F5A"/>
    <w:rsid w:val="005D4A1B"/>
    <w:rsid w:val="005D63D2"/>
    <w:rsid w:val="005D75FF"/>
    <w:rsid w:val="005F486A"/>
    <w:rsid w:val="005F6164"/>
    <w:rsid w:val="00600D6F"/>
    <w:rsid w:val="00606643"/>
    <w:rsid w:val="006106B3"/>
    <w:rsid w:val="0061312D"/>
    <w:rsid w:val="00616090"/>
    <w:rsid w:val="00616736"/>
    <w:rsid w:val="0062209B"/>
    <w:rsid w:val="00630FCF"/>
    <w:rsid w:val="006327D7"/>
    <w:rsid w:val="00632A91"/>
    <w:rsid w:val="00634F9B"/>
    <w:rsid w:val="00637256"/>
    <w:rsid w:val="00637BB1"/>
    <w:rsid w:val="00642949"/>
    <w:rsid w:val="0064544D"/>
    <w:rsid w:val="0065094E"/>
    <w:rsid w:val="0065585F"/>
    <w:rsid w:val="00656CCC"/>
    <w:rsid w:val="00665E8A"/>
    <w:rsid w:val="00677A9C"/>
    <w:rsid w:val="00681233"/>
    <w:rsid w:val="00696482"/>
    <w:rsid w:val="006A429E"/>
    <w:rsid w:val="006C011B"/>
    <w:rsid w:val="006C0300"/>
    <w:rsid w:val="006C5156"/>
    <w:rsid w:val="006C5B99"/>
    <w:rsid w:val="006C600D"/>
    <w:rsid w:val="006D4CA4"/>
    <w:rsid w:val="006D69BF"/>
    <w:rsid w:val="006E0638"/>
    <w:rsid w:val="006E0ABF"/>
    <w:rsid w:val="006E4601"/>
    <w:rsid w:val="006E672C"/>
    <w:rsid w:val="006E752C"/>
    <w:rsid w:val="006F27FA"/>
    <w:rsid w:val="006F56F6"/>
    <w:rsid w:val="006F5C7E"/>
    <w:rsid w:val="007009F5"/>
    <w:rsid w:val="007016AB"/>
    <w:rsid w:val="00711944"/>
    <w:rsid w:val="00713EB3"/>
    <w:rsid w:val="0072231A"/>
    <w:rsid w:val="0072304D"/>
    <w:rsid w:val="00731B96"/>
    <w:rsid w:val="00733F5E"/>
    <w:rsid w:val="0073430D"/>
    <w:rsid w:val="007375EF"/>
    <w:rsid w:val="007412B5"/>
    <w:rsid w:val="00747092"/>
    <w:rsid w:val="007479B7"/>
    <w:rsid w:val="00753472"/>
    <w:rsid w:val="00753910"/>
    <w:rsid w:val="00754156"/>
    <w:rsid w:val="00755630"/>
    <w:rsid w:val="00763F50"/>
    <w:rsid w:val="00785015"/>
    <w:rsid w:val="0078545E"/>
    <w:rsid w:val="007942FA"/>
    <w:rsid w:val="007968DB"/>
    <w:rsid w:val="007A17A2"/>
    <w:rsid w:val="007A4744"/>
    <w:rsid w:val="007A53D7"/>
    <w:rsid w:val="007A56A0"/>
    <w:rsid w:val="007A7D31"/>
    <w:rsid w:val="007A7EA8"/>
    <w:rsid w:val="007B2328"/>
    <w:rsid w:val="007B3F13"/>
    <w:rsid w:val="007C1A96"/>
    <w:rsid w:val="007D2588"/>
    <w:rsid w:val="007D7EB3"/>
    <w:rsid w:val="007E1891"/>
    <w:rsid w:val="007E2453"/>
    <w:rsid w:val="007E515E"/>
    <w:rsid w:val="007F5FB3"/>
    <w:rsid w:val="008020E5"/>
    <w:rsid w:val="00805BFE"/>
    <w:rsid w:val="00807CFF"/>
    <w:rsid w:val="008156EB"/>
    <w:rsid w:val="00821959"/>
    <w:rsid w:val="008360EC"/>
    <w:rsid w:val="00840B79"/>
    <w:rsid w:val="00856E1D"/>
    <w:rsid w:val="00860C7F"/>
    <w:rsid w:val="00861478"/>
    <w:rsid w:val="00864DD9"/>
    <w:rsid w:val="00872B35"/>
    <w:rsid w:val="00873695"/>
    <w:rsid w:val="008757E3"/>
    <w:rsid w:val="008802E6"/>
    <w:rsid w:val="0088322C"/>
    <w:rsid w:val="00883553"/>
    <w:rsid w:val="00895B43"/>
    <w:rsid w:val="0089654B"/>
    <w:rsid w:val="008A151A"/>
    <w:rsid w:val="008A1FF1"/>
    <w:rsid w:val="008A74BE"/>
    <w:rsid w:val="008B1AB4"/>
    <w:rsid w:val="008B2213"/>
    <w:rsid w:val="008B62D9"/>
    <w:rsid w:val="008B696E"/>
    <w:rsid w:val="008B6A7A"/>
    <w:rsid w:val="008C0B47"/>
    <w:rsid w:val="008C6D4F"/>
    <w:rsid w:val="008C7A9C"/>
    <w:rsid w:val="008D09E3"/>
    <w:rsid w:val="008D2FB3"/>
    <w:rsid w:val="008D5748"/>
    <w:rsid w:val="008D66BD"/>
    <w:rsid w:val="008E4411"/>
    <w:rsid w:val="008F0C5D"/>
    <w:rsid w:val="008F1F8C"/>
    <w:rsid w:val="0090163A"/>
    <w:rsid w:val="00901E03"/>
    <w:rsid w:val="009103FF"/>
    <w:rsid w:val="00910659"/>
    <w:rsid w:val="00914CD3"/>
    <w:rsid w:val="0091678B"/>
    <w:rsid w:val="00923E0D"/>
    <w:rsid w:val="00926F5A"/>
    <w:rsid w:val="0092792B"/>
    <w:rsid w:val="00930A24"/>
    <w:rsid w:val="009311A3"/>
    <w:rsid w:val="0093308E"/>
    <w:rsid w:val="00937DE9"/>
    <w:rsid w:val="009447D3"/>
    <w:rsid w:val="009469A2"/>
    <w:rsid w:val="00946ACC"/>
    <w:rsid w:val="009553C6"/>
    <w:rsid w:val="00961187"/>
    <w:rsid w:val="009611A1"/>
    <w:rsid w:val="0096141F"/>
    <w:rsid w:val="00962A4B"/>
    <w:rsid w:val="00963711"/>
    <w:rsid w:val="00964192"/>
    <w:rsid w:val="009649F0"/>
    <w:rsid w:val="00971F48"/>
    <w:rsid w:val="00972DFE"/>
    <w:rsid w:val="00977CB2"/>
    <w:rsid w:val="00981F0F"/>
    <w:rsid w:val="009849A1"/>
    <w:rsid w:val="009B086B"/>
    <w:rsid w:val="009B2C83"/>
    <w:rsid w:val="009C0079"/>
    <w:rsid w:val="009C03AA"/>
    <w:rsid w:val="009C0599"/>
    <w:rsid w:val="009C0E96"/>
    <w:rsid w:val="009C7356"/>
    <w:rsid w:val="009D060A"/>
    <w:rsid w:val="009E080A"/>
    <w:rsid w:val="009E5372"/>
    <w:rsid w:val="009E6044"/>
    <w:rsid w:val="009F120D"/>
    <w:rsid w:val="009F67F4"/>
    <w:rsid w:val="00A1433E"/>
    <w:rsid w:val="00A1518B"/>
    <w:rsid w:val="00A15E13"/>
    <w:rsid w:val="00A175C5"/>
    <w:rsid w:val="00A223CB"/>
    <w:rsid w:val="00A2290E"/>
    <w:rsid w:val="00A2644D"/>
    <w:rsid w:val="00A26E72"/>
    <w:rsid w:val="00A3067A"/>
    <w:rsid w:val="00A34006"/>
    <w:rsid w:val="00A35153"/>
    <w:rsid w:val="00A50B57"/>
    <w:rsid w:val="00A51302"/>
    <w:rsid w:val="00A63670"/>
    <w:rsid w:val="00A67C15"/>
    <w:rsid w:val="00A7172D"/>
    <w:rsid w:val="00A81A6F"/>
    <w:rsid w:val="00A9529D"/>
    <w:rsid w:val="00A97DD5"/>
    <w:rsid w:val="00AA329A"/>
    <w:rsid w:val="00AA3CA9"/>
    <w:rsid w:val="00AA6B2A"/>
    <w:rsid w:val="00AA7B8C"/>
    <w:rsid w:val="00AB1938"/>
    <w:rsid w:val="00AB389D"/>
    <w:rsid w:val="00AC223F"/>
    <w:rsid w:val="00AC36C5"/>
    <w:rsid w:val="00AC3B1C"/>
    <w:rsid w:val="00AD0BE0"/>
    <w:rsid w:val="00AD24FD"/>
    <w:rsid w:val="00AD3CA3"/>
    <w:rsid w:val="00AD3ECD"/>
    <w:rsid w:val="00AE4BB5"/>
    <w:rsid w:val="00AE4F6B"/>
    <w:rsid w:val="00AF1BB5"/>
    <w:rsid w:val="00AF6B16"/>
    <w:rsid w:val="00B13237"/>
    <w:rsid w:val="00B14857"/>
    <w:rsid w:val="00B26647"/>
    <w:rsid w:val="00B34BC4"/>
    <w:rsid w:val="00B3577B"/>
    <w:rsid w:val="00B374FF"/>
    <w:rsid w:val="00B41464"/>
    <w:rsid w:val="00B44CD6"/>
    <w:rsid w:val="00B4542B"/>
    <w:rsid w:val="00B45C97"/>
    <w:rsid w:val="00B55636"/>
    <w:rsid w:val="00B670FE"/>
    <w:rsid w:val="00B7254C"/>
    <w:rsid w:val="00B76282"/>
    <w:rsid w:val="00B814EF"/>
    <w:rsid w:val="00B82C8F"/>
    <w:rsid w:val="00B846CA"/>
    <w:rsid w:val="00B9507D"/>
    <w:rsid w:val="00B9556C"/>
    <w:rsid w:val="00B9765A"/>
    <w:rsid w:val="00B9765D"/>
    <w:rsid w:val="00BA0501"/>
    <w:rsid w:val="00BB13BD"/>
    <w:rsid w:val="00BB36D2"/>
    <w:rsid w:val="00BC3D1D"/>
    <w:rsid w:val="00BC7953"/>
    <w:rsid w:val="00BD55C8"/>
    <w:rsid w:val="00BD5CC5"/>
    <w:rsid w:val="00BD734C"/>
    <w:rsid w:val="00BE126E"/>
    <w:rsid w:val="00BE1827"/>
    <w:rsid w:val="00BE6A1D"/>
    <w:rsid w:val="00BF77BB"/>
    <w:rsid w:val="00C1394A"/>
    <w:rsid w:val="00C22310"/>
    <w:rsid w:val="00C2277B"/>
    <w:rsid w:val="00C23C28"/>
    <w:rsid w:val="00C32FF0"/>
    <w:rsid w:val="00C35BCE"/>
    <w:rsid w:val="00C36EC7"/>
    <w:rsid w:val="00C4479D"/>
    <w:rsid w:val="00C455B1"/>
    <w:rsid w:val="00C45BBC"/>
    <w:rsid w:val="00C4658B"/>
    <w:rsid w:val="00C50311"/>
    <w:rsid w:val="00C50360"/>
    <w:rsid w:val="00C51F5F"/>
    <w:rsid w:val="00C65D04"/>
    <w:rsid w:val="00C70D85"/>
    <w:rsid w:val="00C7633C"/>
    <w:rsid w:val="00C86F78"/>
    <w:rsid w:val="00C927CE"/>
    <w:rsid w:val="00C945D6"/>
    <w:rsid w:val="00C97DCE"/>
    <w:rsid w:val="00CB6C38"/>
    <w:rsid w:val="00CC2A0E"/>
    <w:rsid w:val="00CC3FAB"/>
    <w:rsid w:val="00CD2AD5"/>
    <w:rsid w:val="00CD5246"/>
    <w:rsid w:val="00CE2EF7"/>
    <w:rsid w:val="00CE3FDE"/>
    <w:rsid w:val="00CE748E"/>
    <w:rsid w:val="00CF0945"/>
    <w:rsid w:val="00CF0E81"/>
    <w:rsid w:val="00CF215D"/>
    <w:rsid w:val="00CF2728"/>
    <w:rsid w:val="00CF2EE7"/>
    <w:rsid w:val="00CF32A6"/>
    <w:rsid w:val="00CF394B"/>
    <w:rsid w:val="00D01CE2"/>
    <w:rsid w:val="00D02A61"/>
    <w:rsid w:val="00D06462"/>
    <w:rsid w:val="00D112D3"/>
    <w:rsid w:val="00D115C9"/>
    <w:rsid w:val="00D139CB"/>
    <w:rsid w:val="00D147F3"/>
    <w:rsid w:val="00D16382"/>
    <w:rsid w:val="00D2086B"/>
    <w:rsid w:val="00D20BF9"/>
    <w:rsid w:val="00D21A54"/>
    <w:rsid w:val="00D234B1"/>
    <w:rsid w:val="00D23673"/>
    <w:rsid w:val="00D329D3"/>
    <w:rsid w:val="00D33516"/>
    <w:rsid w:val="00D361FA"/>
    <w:rsid w:val="00D42A7B"/>
    <w:rsid w:val="00D42F4A"/>
    <w:rsid w:val="00D442FE"/>
    <w:rsid w:val="00D45D42"/>
    <w:rsid w:val="00D503F3"/>
    <w:rsid w:val="00D60AE6"/>
    <w:rsid w:val="00D66FD1"/>
    <w:rsid w:val="00D7258F"/>
    <w:rsid w:val="00D73983"/>
    <w:rsid w:val="00D85000"/>
    <w:rsid w:val="00D852D3"/>
    <w:rsid w:val="00D876C1"/>
    <w:rsid w:val="00D90162"/>
    <w:rsid w:val="00D91C6A"/>
    <w:rsid w:val="00D9338B"/>
    <w:rsid w:val="00D93FFC"/>
    <w:rsid w:val="00DA1E37"/>
    <w:rsid w:val="00DA6A64"/>
    <w:rsid w:val="00DB28E9"/>
    <w:rsid w:val="00DC07E8"/>
    <w:rsid w:val="00DC3529"/>
    <w:rsid w:val="00DC45C1"/>
    <w:rsid w:val="00DC7336"/>
    <w:rsid w:val="00DD0FDD"/>
    <w:rsid w:val="00DD372F"/>
    <w:rsid w:val="00DD7975"/>
    <w:rsid w:val="00DE02F0"/>
    <w:rsid w:val="00DE094D"/>
    <w:rsid w:val="00DE20E1"/>
    <w:rsid w:val="00DE336B"/>
    <w:rsid w:val="00DE5AAD"/>
    <w:rsid w:val="00DF074C"/>
    <w:rsid w:val="00DF0923"/>
    <w:rsid w:val="00DF18B4"/>
    <w:rsid w:val="00DF7B2B"/>
    <w:rsid w:val="00E01A51"/>
    <w:rsid w:val="00E0242F"/>
    <w:rsid w:val="00E03667"/>
    <w:rsid w:val="00E069B2"/>
    <w:rsid w:val="00E15C3C"/>
    <w:rsid w:val="00E20096"/>
    <w:rsid w:val="00E25FA2"/>
    <w:rsid w:val="00E311C8"/>
    <w:rsid w:val="00E36764"/>
    <w:rsid w:val="00E36E45"/>
    <w:rsid w:val="00E438B1"/>
    <w:rsid w:val="00E43E13"/>
    <w:rsid w:val="00E4480D"/>
    <w:rsid w:val="00E45ACF"/>
    <w:rsid w:val="00E46296"/>
    <w:rsid w:val="00E4698E"/>
    <w:rsid w:val="00E50380"/>
    <w:rsid w:val="00E52783"/>
    <w:rsid w:val="00E56E27"/>
    <w:rsid w:val="00E61F48"/>
    <w:rsid w:val="00E62278"/>
    <w:rsid w:val="00E62D92"/>
    <w:rsid w:val="00E6491D"/>
    <w:rsid w:val="00E658F4"/>
    <w:rsid w:val="00E70E2F"/>
    <w:rsid w:val="00E7793B"/>
    <w:rsid w:val="00E80D13"/>
    <w:rsid w:val="00E84692"/>
    <w:rsid w:val="00E86755"/>
    <w:rsid w:val="00E9090D"/>
    <w:rsid w:val="00E912CD"/>
    <w:rsid w:val="00E914CC"/>
    <w:rsid w:val="00E91EC9"/>
    <w:rsid w:val="00E9621E"/>
    <w:rsid w:val="00EB10D6"/>
    <w:rsid w:val="00EB3431"/>
    <w:rsid w:val="00EB34D7"/>
    <w:rsid w:val="00EB3A93"/>
    <w:rsid w:val="00ED0C8F"/>
    <w:rsid w:val="00ED136F"/>
    <w:rsid w:val="00ED69A6"/>
    <w:rsid w:val="00EE611F"/>
    <w:rsid w:val="00EF143D"/>
    <w:rsid w:val="00EF21DD"/>
    <w:rsid w:val="00F02C93"/>
    <w:rsid w:val="00F031D7"/>
    <w:rsid w:val="00F03448"/>
    <w:rsid w:val="00F034B0"/>
    <w:rsid w:val="00F079F1"/>
    <w:rsid w:val="00F11D24"/>
    <w:rsid w:val="00F11EF6"/>
    <w:rsid w:val="00F12F66"/>
    <w:rsid w:val="00F2058E"/>
    <w:rsid w:val="00F23DD0"/>
    <w:rsid w:val="00F25379"/>
    <w:rsid w:val="00F41F03"/>
    <w:rsid w:val="00F46B1A"/>
    <w:rsid w:val="00F52E3E"/>
    <w:rsid w:val="00F56939"/>
    <w:rsid w:val="00F60909"/>
    <w:rsid w:val="00F645F2"/>
    <w:rsid w:val="00F71088"/>
    <w:rsid w:val="00F8347F"/>
    <w:rsid w:val="00F86469"/>
    <w:rsid w:val="00FA06B0"/>
    <w:rsid w:val="00FA2C45"/>
    <w:rsid w:val="00FA7387"/>
    <w:rsid w:val="00FA7535"/>
    <w:rsid w:val="00FB48BF"/>
    <w:rsid w:val="00FB55A8"/>
    <w:rsid w:val="00FB6850"/>
    <w:rsid w:val="00FB782A"/>
    <w:rsid w:val="00FC27AD"/>
    <w:rsid w:val="00FC5D21"/>
    <w:rsid w:val="00FC6DC1"/>
    <w:rsid w:val="00FC73A0"/>
    <w:rsid w:val="00FD162D"/>
    <w:rsid w:val="00FD2279"/>
    <w:rsid w:val="00FE56B3"/>
    <w:rsid w:val="00FE5E89"/>
    <w:rsid w:val="00FE78E6"/>
    <w:rsid w:val="00FF0A20"/>
    <w:rsid w:val="00FF1A55"/>
    <w:rsid w:val="00FF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F4BA4"/>
  <w15:chartTrackingRefBased/>
  <w15:docId w15:val="{324D091F-EADD-42F7-B5C8-E4C3FD080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7B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8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4E9574-2215-4FC1-8BDC-5ED205FE9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8</Pages>
  <Words>539</Words>
  <Characters>307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Белаш</dc:creator>
  <cp:keywords/>
  <dc:description/>
  <cp:lastModifiedBy>Богдан Белаш</cp:lastModifiedBy>
  <cp:revision>19</cp:revision>
  <dcterms:created xsi:type="dcterms:W3CDTF">2017-12-31T14:04:00Z</dcterms:created>
  <dcterms:modified xsi:type="dcterms:W3CDTF">2017-12-31T15:43:00Z</dcterms:modified>
</cp:coreProperties>
</file>